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83EFC" w14:textId="77777777" w:rsidR="00792EC7" w:rsidRDefault="00792EC7" w:rsidP="00792EC7">
      <w:pPr>
        <w:spacing w:before="39"/>
        <w:ind w:right="2869"/>
        <w:rPr>
          <w:b/>
        </w:rPr>
      </w:pPr>
    </w:p>
    <w:p w14:paraId="4285160D" w14:textId="37F5DEC9" w:rsidR="00792EC7" w:rsidRPr="006E6376" w:rsidRDefault="00993CC2" w:rsidP="00792EC7">
      <w:pPr>
        <w:pStyle w:val="Title"/>
        <w:spacing w:before="0"/>
        <w:ind w:left="0"/>
        <w:jc w:val="center"/>
        <w:rPr>
          <w:sz w:val="36"/>
          <w:szCs w:val="36"/>
        </w:rPr>
      </w:pPr>
      <w:r>
        <w:rPr>
          <w:sz w:val="36"/>
          <w:szCs w:val="36"/>
        </w:rPr>
        <w:t>Aly Byrd</w:t>
      </w:r>
    </w:p>
    <w:p w14:paraId="06ABB5A9" w14:textId="029D860E" w:rsidR="00792EC7" w:rsidRDefault="009E0293" w:rsidP="006E6376">
      <w:pPr>
        <w:pBdr>
          <w:bottom w:val="single" w:sz="4" w:space="1" w:color="auto"/>
        </w:pBdr>
        <w:tabs>
          <w:tab w:val="left" w:pos="0"/>
        </w:tabs>
        <w:ind w:right="10"/>
        <w:jc w:val="center"/>
      </w:pPr>
      <w:hyperlink r:id="rId5">
        <w:r w:rsidR="00792EC7">
          <w:rPr>
            <w:sz w:val="24"/>
          </w:rPr>
          <w:t>studentathlete@gmail.com</w:t>
        </w:r>
        <w:r w:rsidR="00792EC7">
          <w:rPr>
            <w:spacing w:val="-4"/>
            <w:sz w:val="24"/>
          </w:rPr>
          <w:t xml:space="preserve"> </w:t>
        </w:r>
      </w:hyperlink>
      <w:r w:rsidR="00792EC7">
        <w:t>●</w:t>
      </w:r>
      <w:r w:rsidR="00792EC7">
        <w:rPr>
          <w:spacing w:val="-3"/>
        </w:rPr>
        <w:t xml:space="preserve"> </w:t>
      </w:r>
      <w:r w:rsidR="00792EC7">
        <w:t>555-555-5555</w:t>
      </w:r>
      <w:r w:rsidR="00792EC7">
        <w:rPr>
          <w:spacing w:val="-4"/>
        </w:rPr>
        <w:t xml:space="preserve"> </w:t>
      </w:r>
      <w:r w:rsidR="00792EC7">
        <w:t>●</w:t>
      </w:r>
      <w:r w:rsidR="00792EC7">
        <w:rPr>
          <w:spacing w:val="-2"/>
        </w:rPr>
        <w:t xml:space="preserve"> </w:t>
      </w:r>
      <w:r w:rsidR="00AA5AF7">
        <w:t>Kennesaw, GA</w:t>
      </w:r>
    </w:p>
    <w:p w14:paraId="3F69E3B0" w14:textId="7BBB084C" w:rsidR="00B63BE7" w:rsidRDefault="00134BD7" w:rsidP="00792EC7">
      <w:pPr>
        <w:pStyle w:val="BodyText"/>
        <w:ind w:left="0" w:firstLine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mmary</w:t>
      </w:r>
    </w:p>
    <w:p w14:paraId="071979B3" w14:textId="0F8CEF4B" w:rsidR="00B63BE7" w:rsidRPr="00B63BE7" w:rsidRDefault="00134BD7" w:rsidP="00792EC7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Student-athlete seeking </w:t>
      </w:r>
      <w:r w:rsidR="00B63BE7">
        <w:rPr>
          <w:sz w:val="24"/>
          <w:szCs w:val="24"/>
        </w:rPr>
        <w:t xml:space="preserve">obtain </w:t>
      </w:r>
      <w:r>
        <w:rPr>
          <w:sz w:val="24"/>
          <w:szCs w:val="24"/>
        </w:rPr>
        <w:t>a medical-related</w:t>
      </w:r>
      <w:r w:rsidR="00B63BE7">
        <w:rPr>
          <w:sz w:val="24"/>
          <w:szCs w:val="24"/>
        </w:rPr>
        <w:t xml:space="preserve"> internship that will utilize knowledge and skills of biology</w:t>
      </w:r>
      <w:r>
        <w:rPr>
          <w:sz w:val="24"/>
          <w:szCs w:val="24"/>
        </w:rPr>
        <w:t xml:space="preserve">. </w:t>
      </w:r>
    </w:p>
    <w:p w14:paraId="7E16BCA5" w14:textId="77777777" w:rsidR="00B63BE7" w:rsidRPr="00B63BE7" w:rsidRDefault="00B63BE7" w:rsidP="00134BD7">
      <w:pPr>
        <w:pStyle w:val="BodyText"/>
        <w:pBdr>
          <w:bottom w:val="single" w:sz="4" w:space="1" w:color="auto"/>
        </w:pBdr>
        <w:ind w:left="0" w:firstLine="0"/>
        <w:rPr>
          <w:sz w:val="24"/>
          <w:szCs w:val="24"/>
        </w:rPr>
      </w:pPr>
    </w:p>
    <w:p w14:paraId="20C5B9F8" w14:textId="3A4D37FE" w:rsidR="00957AC4" w:rsidRPr="00B64EBB" w:rsidRDefault="003B2796" w:rsidP="00792EC7">
      <w:pPr>
        <w:pStyle w:val="BodyText"/>
        <w:ind w:left="0" w:firstLine="0"/>
        <w:rPr>
          <w:b/>
          <w:bCs/>
          <w:sz w:val="24"/>
          <w:szCs w:val="24"/>
        </w:rPr>
      </w:pPr>
      <w:r w:rsidRPr="00B64EBB">
        <w:rPr>
          <w:b/>
          <w:bCs/>
          <w:sz w:val="24"/>
          <w:szCs w:val="24"/>
        </w:rPr>
        <w:t>Education</w:t>
      </w:r>
    </w:p>
    <w:p w14:paraId="20C5B9FC" w14:textId="77777777" w:rsidR="00957AC4" w:rsidRDefault="00957AC4">
      <w:pPr>
        <w:jc w:val="right"/>
        <w:sectPr w:rsidR="00957AC4" w:rsidSect="00792EC7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20C5B9FD" w14:textId="328CAC95" w:rsidR="00957AC4" w:rsidRDefault="00792EC7" w:rsidP="00792EC7">
      <w:pPr>
        <w:spacing w:line="268" w:lineRule="exact"/>
      </w:pPr>
      <w:r>
        <w:rPr>
          <w:b/>
          <w:spacing w:val="-3"/>
        </w:rPr>
        <w:t>Kennesaw State</w:t>
      </w:r>
      <w:r w:rsidR="003B2796">
        <w:rPr>
          <w:b/>
          <w:spacing w:val="-3"/>
        </w:rPr>
        <w:t xml:space="preserve"> </w:t>
      </w:r>
      <w:r w:rsidR="003B2796">
        <w:rPr>
          <w:b/>
        </w:rPr>
        <w:t>University</w:t>
      </w:r>
      <w:r w:rsidR="006E2B1A">
        <w:rPr>
          <w:b/>
        </w:rPr>
        <w:t xml:space="preserve"> (KSU)</w:t>
      </w:r>
      <w:r>
        <w:rPr>
          <w:b/>
        </w:rPr>
        <w:t xml:space="preserve"> – </w:t>
      </w:r>
      <w:r>
        <w:rPr>
          <w:bCs/>
        </w:rPr>
        <w:t>Kennesaw, GA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</w:t>
      </w:r>
      <w:r w:rsidR="003B2796">
        <w:t>May</w:t>
      </w:r>
      <w:r w:rsidR="003B2796">
        <w:rPr>
          <w:spacing w:val="-2"/>
        </w:rPr>
        <w:t xml:space="preserve"> </w:t>
      </w:r>
      <w:r w:rsidR="003B2796">
        <w:t>20XX</w:t>
      </w:r>
    </w:p>
    <w:p w14:paraId="20C5B9FF" w14:textId="5C51FAAA" w:rsidR="00957AC4" w:rsidRPr="00792EC7" w:rsidRDefault="003B2796" w:rsidP="00792EC7">
      <w:pPr>
        <w:rPr>
          <w:i/>
        </w:rPr>
      </w:pPr>
      <w:r>
        <w:rPr>
          <w:i/>
        </w:rPr>
        <w:t>Bachelor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Science,</w:t>
      </w:r>
      <w:r>
        <w:rPr>
          <w:i/>
          <w:spacing w:val="-2"/>
        </w:rPr>
        <w:t xml:space="preserve"> </w:t>
      </w:r>
      <w:r w:rsidR="00993CC2">
        <w:rPr>
          <w:i/>
        </w:rPr>
        <w:t>Biology</w:t>
      </w:r>
      <w:r w:rsidR="00993CC2">
        <w:rPr>
          <w:i/>
        </w:rPr>
        <w:tab/>
      </w:r>
      <w:r w:rsidR="00993CC2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</w:r>
      <w:r w:rsidR="00792EC7">
        <w:rPr>
          <w:i/>
        </w:rPr>
        <w:tab/>
        <w:t xml:space="preserve">           </w:t>
      </w:r>
      <w:r>
        <w:t>GPA:</w:t>
      </w:r>
      <w:r w:rsidRPr="00792EC7">
        <w:rPr>
          <w:spacing w:val="-3"/>
        </w:rPr>
        <w:t xml:space="preserve"> </w:t>
      </w:r>
      <w:r>
        <w:t>3.65</w:t>
      </w:r>
    </w:p>
    <w:p w14:paraId="640A1D1F" w14:textId="49FCED0A" w:rsidR="00FC47A1" w:rsidRDefault="00FC47A1" w:rsidP="00792EC7">
      <w:pPr>
        <w:pStyle w:val="ListParagraph"/>
        <w:numPr>
          <w:ilvl w:val="0"/>
          <w:numId w:val="1"/>
        </w:numPr>
        <w:spacing w:before="1" w:line="279" w:lineRule="exact"/>
        <w:ind w:left="450"/>
      </w:pPr>
      <w:r>
        <w:t>President’s List, Fall 20XX</w:t>
      </w:r>
    </w:p>
    <w:p w14:paraId="20C5BA00" w14:textId="1EB36A84" w:rsidR="00957AC4" w:rsidRDefault="003B2796" w:rsidP="00792EC7">
      <w:pPr>
        <w:pStyle w:val="ListParagraph"/>
        <w:numPr>
          <w:ilvl w:val="0"/>
          <w:numId w:val="1"/>
        </w:numPr>
        <w:spacing w:before="1" w:line="279" w:lineRule="exact"/>
        <w:ind w:left="450"/>
      </w:pPr>
      <w:r>
        <w:t>Dean’s</w:t>
      </w:r>
      <w:r>
        <w:rPr>
          <w:spacing w:val="-3"/>
        </w:rPr>
        <w:t xml:space="preserve"> </w:t>
      </w:r>
      <w:r>
        <w:t>List,</w:t>
      </w:r>
      <w:r>
        <w:rPr>
          <w:spacing w:val="-3"/>
        </w:rPr>
        <w:t xml:space="preserve"> </w:t>
      </w:r>
      <w:r w:rsidR="00E92302">
        <w:t xml:space="preserve">Spring </w:t>
      </w:r>
      <w:r>
        <w:t>20XX –</w:t>
      </w:r>
      <w:r>
        <w:rPr>
          <w:spacing w:val="-3"/>
        </w:rPr>
        <w:t xml:space="preserve"> </w:t>
      </w:r>
      <w:r>
        <w:t>Fall</w:t>
      </w:r>
      <w:r>
        <w:rPr>
          <w:spacing w:val="-3"/>
        </w:rPr>
        <w:t xml:space="preserve"> </w:t>
      </w:r>
      <w:r>
        <w:t>20XX</w:t>
      </w:r>
    </w:p>
    <w:p w14:paraId="20C5BA02" w14:textId="4A6B6461" w:rsidR="00957AC4" w:rsidRDefault="00871D14" w:rsidP="00792EC7">
      <w:pPr>
        <w:pStyle w:val="ListParagraph"/>
        <w:numPr>
          <w:ilvl w:val="0"/>
          <w:numId w:val="1"/>
        </w:numPr>
        <w:spacing w:before="1"/>
        <w:ind w:left="450"/>
      </w:pPr>
      <w:r>
        <w:t>ASUN</w:t>
      </w:r>
      <w:r w:rsidR="003B2796">
        <w:rPr>
          <w:spacing w:val="-2"/>
        </w:rPr>
        <w:t xml:space="preserve"> </w:t>
      </w:r>
      <w:r w:rsidR="003B2796">
        <w:t>All-Academic</w:t>
      </w:r>
      <w:r w:rsidR="003B2796">
        <w:rPr>
          <w:spacing w:val="-3"/>
        </w:rPr>
        <w:t xml:space="preserve"> </w:t>
      </w:r>
      <w:r w:rsidR="003B2796">
        <w:t>Team,</w:t>
      </w:r>
      <w:r w:rsidR="003B2796">
        <w:rPr>
          <w:spacing w:val="-2"/>
        </w:rPr>
        <w:t xml:space="preserve"> </w:t>
      </w:r>
      <w:r w:rsidR="003B2796">
        <w:t>20XX,</w:t>
      </w:r>
      <w:r w:rsidR="003B2796">
        <w:rPr>
          <w:spacing w:val="-3"/>
        </w:rPr>
        <w:t xml:space="preserve"> </w:t>
      </w:r>
      <w:r w:rsidR="003B2796">
        <w:t>20XX</w:t>
      </w:r>
    </w:p>
    <w:p w14:paraId="20C5BA03" w14:textId="702C8B7E" w:rsidR="00957AC4" w:rsidRDefault="00957AC4" w:rsidP="006E6376">
      <w:pPr>
        <w:pStyle w:val="BodyText"/>
        <w:pBdr>
          <w:bottom w:val="single" w:sz="4" w:space="1" w:color="auto"/>
        </w:pBdr>
        <w:spacing w:before="4"/>
        <w:ind w:left="0" w:firstLine="0"/>
        <w:rPr>
          <w:sz w:val="19"/>
        </w:rPr>
      </w:pPr>
    </w:p>
    <w:p w14:paraId="20C5BA04" w14:textId="77777777" w:rsidR="00957AC4" w:rsidRDefault="003B2796" w:rsidP="00EE06DB">
      <w:pPr>
        <w:pStyle w:val="Heading1"/>
        <w:ind w:left="0"/>
      </w:pPr>
      <w:r>
        <w:t>Related</w:t>
      </w:r>
      <w:r>
        <w:rPr>
          <w:spacing w:val="-2"/>
        </w:rPr>
        <w:t xml:space="preserve"> </w:t>
      </w:r>
      <w:r>
        <w:t>Coursework</w:t>
      </w:r>
    </w:p>
    <w:p w14:paraId="20C5BA05" w14:textId="19C671A4" w:rsidR="00957AC4" w:rsidRDefault="00101314" w:rsidP="00EE06DB">
      <w:pPr>
        <w:tabs>
          <w:tab w:val="left" w:pos="7939"/>
        </w:tabs>
      </w:pPr>
      <w:r>
        <w:rPr>
          <w:b/>
        </w:rPr>
        <w:t>“DNA Topological Modifications after Gyrase Inhibition” independent study in Genetics</w:t>
      </w:r>
      <w:r w:rsidR="00E54E1F">
        <w:tab/>
      </w:r>
      <w:r w:rsidR="00E54E1F">
        <w:tab/>
        <w:t xml:space="preserve">   S</w:t>
      </w:r>
      <w:r>
        <w:t>ummer</w:t>
      </w:r>
      <w:r w:rsidR="00E54E1F">
        <w:t xml:space="preserve"> </w:t>
      </w:r>
      <w:r w:rsidR="003B2796">
        <w:t>20XX</w:t>
      </w:r>
    </w:p>
    <w:p w14:paraId="0365DDB2" w14:textId="4F7BAEBD" w:rsidR="00E54E1F" w:rsidRDefault="00101314" w:rsidP="00B52A36">
      <w:pPr>
        <w:pStyle w:val="ListParagraph"/>
        <w:numPr>
          <w:ilvl w:val="0"/>
          <w:numId w:val="1"/>
        </w:numPr>
        <w:spacing w:before="1"/>
        <w:ind w:left="360" w:hanging="362"/>
      </w:pPr>
      <w:r>
        <w:t>Explored DNA modifications in E. Coli and Salmonella</w:t>
      </w:r>
    </w:p>
    <w:p w14:paraId="393DACC1" w14:textId="4D29F1B0" w:rsidR="000E0776" w:rsidRDefault="000E0776" w:rsidP="000E0776">
      <w:pPr>
        <w:pBdr>
          <w:bottom w:val="single" w:sz="4" w:space="1" w:color="auto"/>
        </w:pBdr>
        <w:spacing w:before="1"/>
        <w:ind w:left="-2"/>
      </w:pPr>
    </w:p>
    <w:p w14:paraId="2822E1CD" w14:textId="534446DC" w:rsidR="000E0776" w:rsidRDefault="000E0776" w:rsidP="000E0776">
      <w:pPr>
        <w:pStyle w:val="Heading1"/>
        <w:ind w:left="0"/>
      </w:pPr>
      <w:r>
        <w:t>Certifications</w:t>
      </w:r>
    </w:p>
    <w:p w14:paraId="5D29D024" w14:textId="0AA314AD" w:rsidR="000E0776" w:rsidRDefault="000E0776" w:rsidP="000E0776">
      <w:pPr>
        <w:tabs>
          <w:tab w:val="left" w:pos="7939"/>
        </w:tabs>
      </w:pPr>
      <w:r>
        <w:rPr>
          <w:bCs/>
        </w:rPr>
        <w:t xml:space="preserve">Lab Safety Training at </w:t>
      </w:r>
      <w:r w:rsidRPr="000E0776">
        <w:rPr>
          <w:bCs/>
        </w:rPr>
        <w:t>Kennesaw State University</w:t>
      </w:r>
      <w:r>
        <w:rPr>
          <w:bCs/>
        </w:rPr>
        <w:tab/>
      </w:r>
      <w:r>
        <w:tab/>
      </w:r>
      <w:r>
        <w:tab/>
        <w:t xml:space="preserve">      August 20XX</w:t>
      </w:r>
    </w:p>
    <w:p w14:paraId="2D5CF45C" w14:textId="6FD7ECA8" w:rsidR="000E0776" w:rsidRDefault="00920F5C" w:rsidP="000E0776">
      <w:pPr>
        <w:tabs>
          <w:tab w:val="left" w:pos="7939"/>
        </w:tabs>
      </w:pPr>
      <w:r>
        <w:t xml:space="preserve">First Aid/CPR/AED (Adult, </w:t>
      </w:r>
      <w:proofErr w:type="gramStart"/>
      <w:r>
        <w:t>Child</w:t>
      </w:r>
      <w:proofErr w:type="gramEnd"/>
      <w:r>
        <w:t xml:space="preserve"> and Baby)</w:t>
      </w:r>
      <w:r>
        <w:tab/>
      </w:r>
      <w:r>
        <w:tab/>
      </w:r>
      <w:r w:rsidR="00C905F4">
        <w:t xml:space="preserve">                </w:t>
      </w:r>
      <w:r>
        <w:t xml:space="preserve"> February 20XX</w:t>
      </w:r>
    </w:p>
    <w:p w14:paraId="20C5BA0B" w14:textId="13E0A9F8" w:rsidR="00957AC4" w:rsidRDefault="00957AC4">
      <w:pPr>
        <w:pStyle w:val="BodyText"/>
        <w:spacing w:before="5"/>
        <w:ind w:left="0" w:firstLine="0"/>
        <w:rPr>
          <w:sz w:val="19"/>
        </w:rPr>
      </w:pPr>
    </w:p>
    <w:p w14:paraId="6D26D47E" w14:textId="77777777" w:rsidR="00437663" w:rsidRPr="00B64EBB" w:rsidRDefault="00437663" w:rsidP="00437663">
      <w:pPr>
        <w:pBdr>
          <w:top w:val="single" w:sz="4" w:space="1" w:color="auto"/>
        </w:pBdr>
        <w:rPr>
          <w:b/>
          <w:bCs/>
          <w:sz w:val="24"/>
          <w:szCs w:val="24"/>
        </w:rPr>
      </w:pPr>
      <w:r w:rsidRPr="00B64EBB">
        <w:rPr>
          <w:b/>
          <w:bCs/>
          <w:sz w:val="24"/>
          <w:szCs w:val="24"/>
        </w:rPr>
        <w:t>Relevant Experience:</w:t>
      </w:r>
    </w:p>
    <w:p w14:paraId="05B2E575" w14:textId="1BC838A7" w:rsidR="00437663" w:rsidRPr="00437663" w:rsidRDefault="00437663" w:rsidP="00437663">
      <w:pPr>
        <w:pBdr>
          <w:top w:val="single" w:sz="4" w:space="1" w:color="auto"/>
        </w:pBdr>
      </w:pPr>
      <w:r w:rsidRPr="00A27F0C">
        <w:rPr>
          <w:b/>
          <w:bCs/>
        </w:rPr>
        <w:t>Student-Athlete</w:t>
      </w:r>
      <w:r w:rsidR="009E0293">
        <w:rPr>
          <w:b/>
          <w:bCs/>
        </w:rPr>
        <w:t xml:space="preserve"> &amp; Team Captain</w:t>
      </w:r>
      <w:r w:rsidRPr="00A27F0C">
        <w:rPr>
          <w:b/>
          <w:bCs/>
        </w:rPr>
        <w:t xml:space="preserve">, KSU Division 1 </w:t>
      </w:r>
      <w:r w:rsidR="00E568B9">
        <w:rPr>
          <w:b/>
          <w:bCs/>
        </w:rPr>
        <w:t>Women’s Basketball</w:t>
      </w:r>
      <w:r w:rsidRPr="00A27F0C">
        <w:rPr>
          <w:b/>
          <w:bCs/>
        </w:rPr>
        <w:t xml:space="preserve"> Team</w:t>
      </w:r>
      <w:r w:rsidRPr="00A27F0C">
        <w:rPr>
          <w:b/>
          <w:bCs/>
        </w:rPr>
        <w:tab/>
      </w:r>
      <w:r>
        <w:tab/>
      </w:r>
      <w:r>
        <w:tab/>
        <w:t xml:space="preserve">     </w:t>
      </w:r>
      <w:r w:rsidRPr="00437663">
        <w:t xml:space="preserve">  June 2</w:t>
      </w:r>
      <w:r>
        <w:t xml:space="preserve">0XX </w:t>
      </w:r>
      <w:r w:rsidRPr="00437663">
        <w:t>– Present</w:t>
      </w:r>
    </w:p>
    <w:p w14:paraId="3B195A66" w14:textId="500E1939" w:rsidR="00437663" w:rsidRDefault="001D2AA3" w:rsidP="00437663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>
        <w:t>Selected to represent the team on</w:t>
      </w:r>
      <w:r w:rsidR="00437663" w:rsidRPr="00437663">
        <w:t xml:space="preserve"> the </w:t>
      </w:r>
      <w:proofErr w:type="gramStart"/>
      <w:r w:rsidR="00437663" w:rsidRPr="00437663">
        <w:t>Student</w:t>
      </w:r>
      <w:proofErr w:type="gramEnd"/>
      <w:r w:rsidR="00437663" w:rsidRPr="00437663">
        <w:t>-Athlete Advisory Committee by providing team updates and communicating player concerns to the committee</w:t>
      </w:r>
    </w:p>
    <w:p w14:paraId="47EA85FC" w14:textId="73B7351A" w:rsidR="00730F18" w:rsidRPr="00437663" w:rsidRDefault="00730F18" w:rsidP="00437663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>
        <w:t>Coordinated team volunteer activities for local community and bi-weekly team meetings</w:t>
      </w:r>
    </w:p>
    <w:p w14:paraId="56ADCAED" w14:textId="515D091A" w:rsidR="00437663" w:rsidRPr="00437663" w:rsidRDefault="001D2AA3" w:rsidP="00437663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>
        <w:t>Committed approximately 30 hours per week to training, meetings, film study, travel and competition while maintaining full course load</w:t>
      </w:r>
    </w:p>
    <w:p w14:paraId="644ED810" w14:textId="40FCA4F9" w:rsidR="00437663" w:rsidRPr="00437663" w:rsidRDefault="001D2AA3" w:rsidP="00437663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>
        <w:t>Developed concentration, strong work ethic and perseverance to meet personal and team goals</w:t>
      </w:r>
    </w:p>
    <w:p w14:paraId="3FC3C237" w14:textId="66CE5A37" w:rsidR="00437663" w:rsidRPr="00437663" w:rsidRDefault="00B12790" w:rsidP="00437663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>
        <w:t>Mediated coaches’ and players’ conflicts</w:t>
      </w:r>
    </w:p>
    <w:p w14:paraId="20C5BA16" w14:textId="2FC78C12" w:rsidR="00957AC4" w:rsidRDefault="00177220" w:rsidP="008F637D">
      <w:pPr>
        <w:tabs>
          <w:tab w:val="left" w:pos="8190"/>
          <w:tab w:val="left" w:pos="8370"/>
        </w:tabs>
        <w:spacing w:line="268" w:lineRule="exact"/>
      </w:pPr>
      <w:r>
        <w:rPr>
          <w:b/>
          <w:spacing w:val="-3"/>
        </w:rPr>
        <w:t>Shadow Student, McCormick Family Practice</w:t>
      </w:r>
      <w:r w:rsidR="003B2796">
        <w:rPr>
          <w:b/>
          <w:spacing w:val="-5"/>
        </w:rPr>
        <w:t xml:space="preserve"> </w:t>
      </w:r>
      <w:r w:rsidR="003B2796">
        <w:tab/>
      </w:r>
      <w:r>
        <w:t xml:space="preserve">June 20XX – September </w:t>
      </w:r>
      <w:r w:rsidR="008F637D">
        <w:t>20XX</w:t>
      </w:r>
    </w:p>
    <w:p w14:paraId="20C5BA17" w14:textId="61903295" w:rsidR="00957AC4" w:rsidRDefault="0033690C" w:rsidP="006E2B1A">
      <w:pPr>
        <w:pStyle w:val="ListParagraph"/>
        <w:numPr>
          <w:ilvl w:val="0"/>
          <w:numId w:val="1"/>
        </w:numPr>
        <w:spacing w:line="279" w:lineRule="exact"/>
        <w:ind w:left="360"/>
      </w:pPr>
      <w:r>
        <w:t xml:space="preserve">Interacted with patients and observed practices </w:t>
      </w:r>
      <w:r w:rsidR="006F4C3A">
        <w:t>of doctors and physician’s assistants</w:t>
      </w:r>
    </w:p>
    <w:p w14:paraId="73F1660D" w14:textId="61BBBD0F" w:rsidR="009F5D04" w:rsidRDefault="009F5D04" w:rsidP="006E2B1A">
      <w:pPr>
        <w:pStyle w:val="ListParagraph"/>
        <w:numPr>
          <w:ilvl w:val="0"/>
          <w:numId w:val="1"/>
        </w:numPr>
        <w:spacing w:line="279" w:lineRule="exact"/>
        <w:ind w:left="360"/>
      </w:pPr>
      <w:r>
        <w:t>Attended interdisciplinary meetings discussing patient care and psychological service progression</w:t>
      </w:r>
    </w:p>
    <w:p w14:paraId="20C5BA18" w14:textId="65E9C512" w:rsidR="00957AC4" w:rsidRDefault="008F637D" w:rsidP="006E2B1A">
      <w:pPr>
        <w:pStyle w:val="ListParagraph"/>
        <w:numPr>
          <w:ilvl w:val="0"/>
          <w:numId w:val="1"/>
        </w:numPr>
        <w:spacing w:before="1"/>
        <w:ind w:left="360"/>
      </w:pPr>
      <w:r>
        <w:t>Assisted</w:t>
      </w:r>
      <w:r w:rsidR="00EE6CDC">
        <w:t xml:space="preserve"> with filing, mail handling, and light administrative work</w:t>
      </w:r>
    </w:p>
    <w:p w14:paraId="20C5BA1A" w14:textId="77F05AC2" w:rsidR="00957AC4" w:rsidRDefault="00957AC4" w:rsidP="006E6376">
      <w:pPr>
        <w:pStyle w:val="BodyText"/>
        <w:pBdr>
          <w:bottom w:val="single" w:sz="4" w:space="1" w:color="auto"/>
        </w:pBdr>
        <w:spacing w:before="4"/>
        <w:ind w:left="0" w:firstLine="0"/>
        <w:rPr>
          <w:sz w:val="19"/>
        </w:rPr>
      </w:pPr>
    </w:p>
    <w:p w14:paraId="20C5BA1B" w14:textId="77777777" w:rsidR="00957AC4" w:rsidRPr="00B64EBB" w:rsidRDefault="003B2796" w:rsidP="00FE6EFB">
      <w:pPr>
        <w:pStyle w:val="Heading1"/>
        <w:ind w:left="0"/>
      </w:pPr>
      <w:r w:rsidRPr="00B64EBB">
        <w:t>Experience</w:t>
      </w:r>
    </w:p>
    <w:p w14:paraId="20C5BA1C" w14:textId="50D5299E" w:rsidR="00957AC4" w:rsidRDefault="00640F9D" w:rsidP="003B7D05">
      <w:pPr>
        <w:tabs>
          <w:tab w:val="left" w:pos="8280"/>
        </w:tabs>
        <w:ind w:right="143"/>
      </w:pPr>
      <w:r>
        <w:rPr>
          <w:b/>
        </w:rPr>
        <w:t>Lifeguard</w:t>
      </w:r>
      <w:r w:rsidR="003B2796">
        <w:rPr>
          <w:b/>
        </w:rPr>
        <w:t>,</w:t>
      </w:r>
      <w:r w:rsidR="003B2796">
        <w:rPr>
          <w:b/>
          <w:spacing w:val="-4"/>
        </w:rPr>
        <w:t xml:space="preserve"> </w:t>
      </w:r>
      <w:r>
        <w:rPr>
          <w:b/>
          <w:spacing w:val="-4"/>
        </w:rPr>
        <w:t>YMCA Atlanta</w:t>
      </w:r>
      <w:r w:rsidR="003B2796">
        <w:rPr>
          <w:b/>
        </w:rPr>
        <w:tab/>
      </w:r>
      <w:r w:rsidR="00556DAD">
        <w:rPr>
          <w:b/>
        </w:rPr>
        <w:t xml:space="preserve">   </w:t>
      </w:r>
      <w:r w:rsidR="00556DAD" w:rsidRPr="00556DAD">
        <w:rPr>
          <w:bCs/>
        </w:rPr>
        <w:t>May</w:t>
      </w:r>
      <w:r w:rsidR="003B2796">
        <w:t xml:space="preserve"> 20XX –</w:t>
      </w:r>
      <w:r w:rsidR="00556DAD">
        <w:t xml:space="preserve"> </w:t>
      </w:r>
      <w:r>
        <w:t xml:space="preserve">August </w:t>
      </w:r>
      <w:r w:rsidR="003B2796">
        <w:t>20XX</w:t>
      </w:r>
    </w:p>
    <w:p w14:paraId="20C5BA1D" w14:textId="26F08F95" w:rsidR="00957AC4" w:rsidRDefault="00906895" w:rsidP="00556DAD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>Oversaw safety measure of the pool and all guests</w:t>
      </w:r>
    </w:p>
    <w:p w14:paraId="5C33443C" w14:textId="1F9503E9" w:rsidR="00DE75DA" w:rsidRDefault="008B7B12" w:rsidP="008B7B12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>Monitored weather reports closely to ensure safety of swimmer</w:t>
      </w:r>
    </w:p>
    <w:p w14:paraId="32C3D005" w14:textId="5323690A" w:rsidR="003A273E" w:rsidRDefault="001136E8" w:rsidP="008B7B12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>Addressed issues, concerns, and complaints of pool guests</w:t>
      </w:r>
    </w:p>
    <w:p w14:paraId="0A1E6535" w14:textId="096EF5C0" w:rsidR="001136E8" w:rsidRDefault="001136E8" w:rsidP="008B7B12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 xml:space="preserve">Audit and inspect safety, working condition, maintenance of equipment and chemical levels </w:t>
      </w:r>
    </w:p>
    <w:p w14:paraId="20C5BA20" w14:textId="5AD6AA4E" w:rsidR="00957AC4" w:rsidRDefault="00957AC4" w:rsidP="006E6376">
      <w:pPr>
        <w:pStyle w:val="BodyText"/>
        <w:pBdr>
          <w:bottom w:val="single" w:sz="4" w:space="1" w:color="auto"/>
        </w:pBdr>
        <w:spacing w:before="5"/>
        <w:ind w:left="0" w:firstLine="0"/>
        <w:rPr>
          <w:sz w:val="19"/>
        </w:rPr>
      </w:pPr>
    </w:p>
    <w:p w14:paraId="20C5BA21" w14:textId="77777777" w:rsidR="00957AC4" w:rsidRDefault="003B2796" w:rsidP="00AA5AF7">
      <w:pPr>
        <w:pStyle w:val="Heading1"/>
        <w:spacing w:line="240" w:lineRule="auto"/>
        <w:ind w:left="0"/>
      </w:pPr>
      <w:r>
        <w:t>Community</w:t>
      </w:r>
      <w:r>
        <w:rPr>
          <w:spacing w:val="-3"/>
        </w:rPr>
        <w:t xml:space="preserve"> </w:t>
      </w:r>
      <w:r>
        <w:t>Involvement</w:t>
      </w:r>
    </w:p>
    <w:p w14:paraId="20C5BA22" w14:textId="3B256905" w:rsidR="00957AC4" w:rsidRDefault="003B2796" w:rsidP="00DE75DA">
      <w:pPr>
        <w:pStyle w:val="ListParagraph"/>
        <w:numPr>
          <w:ilvl w:val="0"/>
          <w:numId w:val="1"/>
        </w:numPr>
        <w:tabs>
          <w:tab w:val="left" w:pos="8640"/>
        </w:tabs>
        <w:ind w:left="360"/>
      </w:pPr>
      <w:r>
        <w:t>Volunteer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Komen</w:t>
      </w:r>
      <w:r>
        <w:rPr>
          <w:spacing w:val="-3"/>
        </w:rPr>
        <w:t xml:space="preserve"> </w:t>
      </w:r>
      <w:r>
        <w:t>Walk</w:t>
      </w:r>
      <w:r>
        <w:rPr>
          <w:spacing w:val="-3"/>
        </w:rPr>
        <w:t xml:space="preserve"> </w:t>
      </w:r>
      <w:r>
        <w:t>for a</w:t>
      </w:r>
      <w:r>
        <w:rPr>
          <w:spacing w:val="-1"/>
        </w:rPr>
        <w:t xml:space="preserve"> </w:t>
      </w:r>
      <w:r>
        <w:t>Cure</w:t>
      </w:r>
      <w:r w:rsidR="00AA5AF7">
        <w:t xml:space="preserve"> – Suwannee, GA</w:t>
      </w:r>
      <w:r>
        <w:tab/>
        <w:t>September</w:t>
      </w:r>
      <w:r>
        <w:rPr>
          <w:spacing w:val="-4"/>
        </w:rPr>
        <w:t xml:space="preserve"> </w:t>
      </w:r>
      <w:r>
        <w:t>20XX</w:t>
      </w:r>
      <w:r>
        <w:rPr>
          <w:spacing w:val="-3"/>
        </w:rPr>
        <w:t xml:space="preserve"> </w:t>
      </w:r>
      <w:r>
        <w:t>– 20XX</w:t>
      </w:r>
    </w:p>
    <w:p w14:paraId="20C5BA26" w14:textId="0EC630EF" w:rsidR="00957AC4" w:rsidRDefault="009B1C29" w:rsidP="00DE75DA">
      <w:pPr>
        <w:pStyle w:val="ListParagraph"/>
        <w:numPr>
          <w:ilvl w:val="0"/>
          <w:numId w:val="1"/>
        </w:numPr>
        <w:tabs>
          <w:tab w:val="left" w:pos="8781"/>
        </w:tabs>
        <w:spacing w:before="1"/>
        <w:ind w:left="360"/>
      </w:pPr>
      <w:r>
        <w:t>Halloween Trunk-o-Treat Event</w:t>
      </w:r>
      <w:r w:rsidR="003B2796">
        <w:tab/>
      </w:r>
      <w:r w:rsidR="00B939B1">
        <w:tab/>
        <w:t xml:space="preserve">    </w:t>
      </w:r>
      <w:r w:rsidR="003B2796">
        <w:t>October</w:t>
      </w:r>
      <w:r w:rsidR="003B2796">
        <w:rPr>
          <w:spacing w:val="-3"/>
        </w:rPr>
        <w:t xml:space="preserve"> </w:t>
      </w:r>
      <w:r w:rsidR="003B2796">
        <w:t>20XX</w:t>
      </w:r>
    </w:p>
    <w:sectPr w:rsidR="00957AC4" w:rsidSect="00792EC7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216303"/>
    <w:multiLevelType w:val="hybridMultilevel"/>
    <w:tmpl w:val="A15C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7A0C3D"/>
    <w:multiLevelType w:val="hybridMultilevel"/>
    <w:tmpl w:val="6296AD30"/>
    <w:lvl w:ilvl="0" w:tplc="BAC4A7FA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CA45666">
      <w:numFmt w:val="bullet"/>
      <w:lvlText w:val="•"/>
      <w:lvlJc w:val="left"/>
      <w:pPr>
        <w:ind w:left="1882" w:hanging="361"/>
      </w:pPr>
      <w:rPr>
        <w:rFonts w:hint="default"/>
        <w:lang w:val="en-US" w:eastAsia="en-US" w:bidi="ar-SA"/>
      </w:rPr>
    </w:lvl>
    <w:lvl w:ilvl="2" w:tplc="E038707A">
      <w:numFmt w:val="bullet"/>
      <w:lvlText w:val="•"/>
      <w:lvlJc w:val="left"/>
      <w:pPr>
        <w:ind w:left="2904" w:hanging="361"/>
      </w:pPr>
      <w:rPr>
        <w:rFonts w:hint="default"/>
        <w:lang w:val="en-US" w:eastAsia="en-US" w:bidi="ar-SA"/>
      </w:rPr>
    </w:lvl>
    <w:lvl w:ilvl="3" w:tplc="89C274E0">
      <w:numFmt w:val="bullet"/>
      <w:lvlText w:val="•"/>
      <w:lvlJc w:val="left"/>
      <w:pPr>
        <w:ind w:left="3926" w:hanging="361"/>
      </w:pPr>
      <w:rPr>
        <w:rFonts w:hint="default"/>
        <w:lang w:val="en-US" w:eastAsia="en-US" w:bidi="ar-SA"/>
      </w:rPr>
    </w:lvl>
    <w:lvl w:ilvl="4" w:tplc="1F7A0AEA">
      <w:numFmt w:val="bullet"/>
      <w:lvlText w:val="•"/>
      <w:lvlJc w:val="left"/>
      <w:pPr>
        <w:ind w:left="4948" w:hanging="361"/>
      </w:pPr>
      <w:rPr>
        <w:rFonts w:hint="default"/>
        <w:lang w:val="en-US" w:eastAsia="en-US" w:bidi="ar-SA"/>
      </w:rPr>
    </w:lvl>
    <w:lvl w:ilvl="5" w:tplc="0E4CE66E">
      <w:numFmt w:val="bullet"/>
      <w:lvlText w:val="•"/>
      <w:lvlJc w:val="left"/>
      <w:pPr>
        <w:ind w:left="5970" w:hanging="361"/>
      </w:pPr>
      <w:rPr>
        <w:rFonts w:hint="default"/>
        <w:lang w:val="en-US" w:eastAsia="en-US" w:bidi="ar-SA"/>
      </w:rPr>
    </w:lvl>
    <w:lvl w:ilvl="6" w:tplc="97D66748">
      <w:numFmt w:val="bullet"/>
      <w:lvlText w:val="•"/>
      <w:lvlJc w:val="left"/>
      <w:pPr>
        <w:ind w:left="6992" w:hanging="361"/>
      </w:pPr>
      <w:rPr>
        <w:rFonts w:hint="default"/>
        <w:lang w:val="en-US" w:eastAsia="en-US" w:bidi="ar-SA"/>
      </w:rPr>
    </w:lvl>
    <w:lvl w:ilvl="7" w:tplc="A6081C66">
      <w:numFmt w:val="bullet"/>
      <w:lvlText w:val="•"/>
      <w:lvlJc w:val="left"/>
      <w:pPr>
        <w:ind w:left="8014" w:hanging="361"/>
      </w:pPr>
      <w:rPr>
        <w:rFonts w:hint="default"/>
        <w:lang w:val="en-US" w:eastAsia="en-US" w:bidi="ar-SA"/>
      </w:rPr>
    </w:lvl>
    <w:lvl w:ilvl="8" w:tplc="FB42B028">
      <w:numFmt w:val="bullet"/>
      <w:lvlText w:val="•"/>
      <w:lvlJc w:val="left"/>
      <w:pPr>
        <w:ind w:left="9036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690A7DC0"/>
    <w:multiLevelType w:val="hybridMultilevel"/>
    <w:tmpl w:val="23AE3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I2NzI1BHKMTZV0lIJTi4sz8/NACkxqAZVLAaksAAAA"/>
  </w:docVars>
  <w:rsids>
    <w:rsidRoot w:val="00957AC4"/>
    <w:rsid w:val="0009176F"/>
    <w:rsid w:val="000A73D6"/>
    <w:rsid w:val="000E0776"/>
    <w:rsid w:val="00101314"/>
    <w:rsid w:val="001136E8"/>
    <w:rsid w:val="00134BD7"/>
    <w:rsid w:val="00167CA7"/>
    <w:rsid w:val="00177220"/>
    <w:rsid w:val="001D2AA3"/>
    <w:rsid w:val="0033690C"/>
    <w:rsid w:val="003763E2"/>
    <w:rsid w:val="003A273E"/>
    <w:rsid w:val="003B2796"/>
    <w:rsid w:val="003B7D05"/>
    <w:rsid w:val="00437663"/>
    <w:rsid w:val="00556DAD"/>
    <w:rsid w:val="00640F9D"/>
    <w:rsid w:val="006E2B1A"/>
    <w:rsid w:val="006E6376"/>
    <w:rsid w:val="006F4C3A"/>
    <w:rsid w:val="00730F18"/>
    <w:rsid w:val="00792EC7"/>
    <w:rsid w:val="007D5174"/>
    <w:rsid w:val="008116D7"/>
    <w:rsid w:val="00871D14"/>
    <w:rsid w:val="008B7B12"/>
    <w:rsid w:val="008F637D"/>
    <w:rsid w:val="00906895"/>
    <w:rsid w:val="00920F5C"/>
    <w:rsid w:val="00957AC4"/>
    <w:rsid w:val="009757ED"/>
    <w:rsid w:val="00993CC2"/>
    <w:rsid w:val="009B1C29"/>
    <w:rsid w:val="009E0293"/>
    <w:rsid w:val="009F5D04"/>
    <w:rsid w:val="00A165EF"/>
    <w:rsid w:val="00A27F0C"/>
    <w:rsid w:val="00A75F30"/>
    <w:rsid w:val="00AA5AF7"/>
    <w:rsid w:val="00B12790"/>
    <w:rsid w:val="00B52A36"/>
    <w:rsid w:val="00B63BE7"/>
    <w:rsid w:val="00B64EBB"/>
    <w:rsid w:val="00B939B1"/>
    <w:rsid w:val="00BE267A"/>
    <w:rsid w:val="00C905F4"/>
    <w:rsid w:val="00DE1579"/>
    <w:rsid w:val="00DE75DA"/>
    <w:rsid w:val="00E54E1F"/>
    <w:rsid w:val="00E568B9"/>
    <w:rsid w:val="00E92302"/>
    <w:rsid w:val="00EE06DB"/>
    <w:rsid w:val="00EE6CDC"/>
    <w:rsid w:val="00FC47A1"/>
    <w:rsid w:val="00FE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5B9F4"/>
  <w15:docId w15:val="{1B84C8AA-4851-44A4-8211-B09287DE4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1" w:line="293" w:lineRule="exact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 w:hanging="361"/>
    </w:pPr>
  </w:style>
  <w:style w:type="paragraph" w:styleId="Title">
    <w:name w:val="Title"/>
    <w:basedOn w:val="Normal"/>
    <w:uiPriority w:val="10"/>
    <w:qFormat/>
    <w:pPr>
      <w:spacing w:before="1"/>
      <w:ind w:left="1851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75F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F30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5F3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tudentathlet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333</Words>
  <Characters>1902</Characters>
  <Application>Microsoft Office Word</Application>
  <DocSecurity>0</DocSecurity>
  <Lines>15</Lines>
  <Paragraphs>4</Paragraphs>
  <ScaleCrop>false</ScaleCrop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sume Student Athlete</dc:title>
  <dc:creator>Dejter, Megan*</dc:creator>
  <cp:lastModifiedBy>Megan Stoltzfus</cp:lastModifiedBy>
  <cp:revision>29</cp:revision>
  <dcterms:created xsi:type="dcterms:W3CDTF">2021-09-18T16:58:00Z</dcterms:created>
  <dcterms:modified xsi:type="dcterms:W3CDTF">2021-12-09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9-18T00:00:00Z</vt:filetime>
  </property>
</Properties>
</file>